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665BC" w14:textId="2EF9BB10" w:rsidR="00532316" w:rsidRPr="00C03EFB" w:rsidRDefault="00572F28" w:rsidP="00532316">
      <w:pPr>
        <w:rPr>
          <w:rFonts w:ascii="Arial" w:hAnsi="Arial" w:cs="Arial"/>
          <w:sz w:val="20"/>
        </w:rPr>
      </w:pPr>
      <w:r>
        <w:rPr>
          <w:rFonts w:ascii="Arial" w:hAnsi="Arial" w:cs="Arial"/>
          <w:b/>
          <w:smallCaps/>
          <w:noProof/>
          <w:sz w:val="20"/>
        </w:rPr>
        <w:drawing>
          <wp:anchor distT="0" distB="0" distL="114300" distR="114300" simplePos="0" relativeHeight="251658752" behindDoc="0" locked="0" layoutInCell="1" allowOverlap="1" wp14:anchorId="16272E55" wp14:editId="1900C04B">
            <wp:simplePos x="0" y="0"/>
            <wp:positionH relativeFrom="page">
              <wp:posOffset>2944495</wp:posOffset>
            </wp:positionH>
            <wp:positionV relativeFrom="topMargin">
              <wp:posOffset>314325</wp:posOffset>
            </wp:positionV>
            <wp:extent cx="1883664" cy="804672"/>
            <wp:effectExtent l="0" t="0" r="0" b="0"/>
            <wp:wrapSquare wrapText="bothSides"/>
            <wp:docPr id="18" name="Picture 18" descr="DC METRO_4C no background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DC METRO_4C no background colo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664" cy="804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mallCaps/>
          <w:noProof/>
          <w:sz w:val="20"/>
        </w:rPr>
        <w:drawing>
          <wp:anchor distT="0" distB="0" distL="114300" distR="114300" simplePos="0" relativeHeight="251657728" behindDoc="0" locked="0" layoutInCell="1" allowOverlap="1" wp14:anchorId="5F520FFA" wp14:editId="6A3BD38B">
            <wp:simplePos x="0" y="0"/>
            <wp:positionH relativeFrom="margin">
              <wp:posOffset>3455670</wp:posOffset>
            </wp:positionH>
            <wp:positionV relativeFrom="margin">
              <wp:posOffset>7733030</wp:posOffset>
            </wp:positionV>
            <wp:extent cx="2033905" cy="172085"/>
            <wp:effectExtent l="0" t="0" r="4445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905" cy="17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mallCaps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42F60A7" wp14:editId="789BA262">
                <wp:simplePos x="0" y="0"/>
                <wp:positionH relativeFrom="page">
                  <wp:posOffset>265430</wp:posOffset>
                </wp:positionH>
                <wp:positionV relativeFrom="page">
                  <wp:posOffset>8729345</wp:posOffset>
                </wp:positionV>
                <wp:extent cx="1198245" cy="1161415"/>
                <wp:effectExtent l="0" t="4445" r="317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245" cy="1161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B2DA85" w14:textId="77777777" w:rsidR="00403592" w:rsidRDefault="00403592" w:rsidP="00403592">
                            <w:pPr>
                              <w:pStyle w:val="Default"/>
                            </w:pPr>
                          </w:p>
                          <w:p w14:paraId="1575DCB6" w14:textId="54172D45" w:rsidR="00403592" w:rsidRDefault="00157717" w:rsidP="00403592">
                            <w:pPr>
                              <w:pStyle w:val="Pa0"/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  <w:t>3141 Fairview Park Drive</w:t>
                            </w:r>
                          </w:p>
                          <w:p w14:paraId="65A0F507" w14:textId="6BDC9CFD" w:rsidR="00403592" w:rsidRDefault="00403592" w:rsidP="00403592">
                            <w:pPr>
                              <w:pStyle w:val="Pa0"/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  <w:t>Suite 360</w:t>
                            </w:r>
                          </w:p>
                          <w:p w14:paraId="6AE4EF3F" w14:textId="7EEB057D" w:rsidR="00403592" w:rsidRDefault="00403592" w:rsidP="00403592">
                            <w:pPr>
                              <w:pStyle w:val="Default"/>
                              <w:spacing w:after="180" w:line="151" w:lineRule="atLeast"/>
                              <w:rPr>
                                <w:color w:val="005597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005597"/>
                                <w:sz w:val="15"/>
                                <w:szCs w:val="15"/>
                              </w:rPr>
                              <w:t xml:space="preserve">Falls Church, VA </w:t>
                            </w:r>
                            <w:r>
                              <w:rPr>
                                <w:color w:val="005597"/>
                                <w:sz w:val="14"/>
                                <w:szCs w:val="14"/>
                              </w:rPr>
                              <w:t>22042</w:t>
                            </w:r>
                          </w:p>
                          <w:p w14:paraId="6BBB3EB1" w14:textId="77777777" w:rsidR="00403592" w:rsidRDefault="00403592" w:rsidP="00403592">
                            <w:pPr>
                              <w:pStyle w:val="Pa0"/>
                              <w:rPr>
                                <w:rFonts w:cs="Avenir 65 Medium"/>
                                <w:color w:val="005597"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  <w:t xml:space="preserve">703.750.3644 </w:t>
                            </w:r>
                            <w:r>
                              <w:rPr>
                                <w:rStyle w:val="A2"/>
                              </w:rPr>
                              <w:t>MAIN</w:t>
                            </w:r>
                          </w:p>
                          <w:p w14:paraId="698015C0" w14:textId="77777777" w:rsidR="00DB691E" w:rsidRPr="00403592" w:rsidRDefault="00403592" w:rsidP="00403592">
                            <w:pPr>
                              <w:spacing w:line="230" w:lineRule="exact"/>
                              <w:rPr>
                                <w:rFonts w:ascii="Avenir 65 Medium" w:hAnsi="Avenir 65 Medium" w:cs="Avenir 65 Medium"/>
                                <w:color w:val="005597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Avenir 65 Medium" w:hAnsi="Avenir 65 Medium" w:cs="Avenir 65 Medium"/>
                                <w:color w:val="005597"/>
                                <w:sz w:val="15"/>
                                <w:szCs w:val="15"/>
                              </w:rPr>
                              <w:t>www.caidc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2F60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.9pt;margin-top:687.35pt;width:94.35pt;height:91.4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" o:allowoverlap="f" stroked="f">
                <v:textbox>
                  <w:txbxContent>
                    <w:p w14:paraId="11B2DA85" w14:textId="77777777" w:rsidR="00403592" w:rsidRDefault="00403592" w:rsidP="00403592">
                      <w:pPr>
                        <w:pStyle w:val="Default"/>
                      </w:pPr>
                    </w:p>
                    <w:p w14:paraId="1575DCB6" w14:textId="54172D45" w:rsidR="00403592" w:rsidRDefault="00157717" w:rsidP="00403592">
                      <w:pPr>
                        <w:pStyle w:val="Pa0"/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</w:pPr>
                      <w:r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  <w:t>3141 Fairview Park Drive</w:t>
                      </w:r>
                    </w:p>
                    <w:p w14:paraId="65A0F507" w14:textId="6BDC9CFD" w:rsidR="00403592" w:rsidRDefault="00403592" w:rsidP="00403592">
                      <w:pPr>
                        <w:pStyle w:val="Pa0"/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</w:pPr>
                      <w:r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  <w:t>Suite 360</w:t>
                      </w:r>
                    </w:p>
                    <w:p w14:paraId="6AE4EF3F" w14:textId="7EEB057D" w:rsidR="00403592" w:rsidRDefault="00403592" w:rsidP="00403592">
                      <w:pPr>
                        <w:pStyle w:val="Default"/>
                        <w:spacing w:after="180" w:line="151" w:lineRule="atLeast"/>
                        <w:rPr>
                          <w:color w:val="005597"/>
                          <w:sz w:val="14"/>
                          <w:szCs w:val="14"/>
                        </w:rPr>
                      </w:pPr>
                      <w:r>
                        <w:rPr>
                          <w:color w:val="005597"/>
                          <w:sz w:val="15"/>
                          <w:szCs w:val="15"/>
                        </w:rPr>
                        <w:t xml:space="preserve">Falls Church, VA </w:t>
                      </w:r>
                      <w:r>
                        <w:rPr>
                          <w:color w:val="005597"/>
                          <w:sz w:val="14"/>
                          <w:szCs w:val="14"/>
                        </w:rPr>
                        <w:t>22042</w:t>
                      </w:r>
                    </w:p>
                    <w:p w14:paraId="6BBB3EB1" w14:textId="77777777" w:rsidR="00403592" w:rsidRDefault="00403592" w:rsidP="00403592">
                      <w:pPr>
                        <w:pStyle w:val="Pa0"/>
                        <w:rPr>
                          <w:rFonts w:cs="Avenir 65 Medium"/>
                          <w:color w:val="005597"/>
                          <w:sz w:val="13"/>
                          <w:szCs w:val="13"/>
                        </w:rPr>
                      </w:pPr>
                      <w:r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  <w:t xml:space="preserve">703.750.3644 </w:t>
                      </w:r>
                      <w:r>
                        <w:rPr>
                          <w:rStyle w:val="A2"/>
                        </w:rPr>
                        <w:t>MAIN</w:t>
                      </w:r>
                    </w:p>
                    <w:p w14:paraId="698015C0" w14:textId="77777777" w:rsidR="00DB691E" w:rsidRPr="00403592" w:rsidRDefault="00403592" w:rsidP="00403592">
                      <w:pPr>
                        <w:spacing w:line="230" w:lineRule="exact"/>
                        <w:rPr>
                          <w:rFonts w:ascii="Avenir 65 Medium" w:hAnsi="Avenir 65 Medium" w:cs="Avenir 65 Medium"/>
                          <w:color w:val="005597"/>
                          <w:sz w:val="15"/>
                          <w:szCs w:val="15"/>
                        </w:rPr>
                      </w:pPr>
                      <w:r>
                        <w:rPr>
                          <w:rFonts w:ascii="Avenir 65 Medium" w:hAnsi="Avenir 65 Medium" w:cs="Avenir 65 Medium"/>
                          <w:color w:val="005597"/>
                          <w:sz w:val="15"/>
                          <w:szCs w:val="15"/>
                        </w:rPr>
                        <w:t>www.caidc.org</w:t>
                      </w:r>
                    </w:p>
                  </w:txbxContent>
                </v:textbox>
                <w10:wrap type="square" anchorx="page" anchory="page"/>
                <w10:anchorlock/>
              </v:shape>
            </w:pict>
          </mc:Fallback>
        </mc:AlternateContent>
      </w:r>
    </w:p>
    <w:tbl>
      <w:tblPr>
        <w:tblW w:w="87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9"/>
        <w:gridCol w:w="626"/>
        <w:gridCol w:w="2433"/>
        <w:gridCol w:w="2072"/>
      </w:tblGrid>
      <w:tr w:rsidR="00532316" w:rsidRPr="00C03EFB" w14:paraId="0763D62F" w14:textId="77777777" w:rsidTr="009A3A5A">
        <w:trPr>
          <w:trHeight w:val="70"/>
          <w:jc w:val="center"/>
        </w:trPr>
        <w:tc>
          <w:tcPr>
            <w:tcW w:w="8730" w:type="dxa"/>
            <w:gridSpan w:val="4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0F09D602" w14:textId="507226F7" w:rsidR="00532316" w:rsidRPr="00255201" w:rsidRDefault="009A3A5A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First and last name</w:t>
            </w:r>
            <w:r w:rsidR="00051C9C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532316" w:rsidRPr="00C03EFB" w14:paraId="0B61A4B8" w14:textId="77777777" w:rsidTr="00E50133">
        <w:trPr>
          <w:trHeight w:val="504"/>
          <w:jc w:val="center"/>
        </w:trPr>
        <w:tc>
          <w:tcPr>
            <w:tcW w:w="8730" w:type="dxa"/>
            <w:gridSpan w:val="4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1C1C792E" w14:textId="760956F4" w:rsidR="00532316" w:rsidRPr="009A3A5A" w:rsidRDefault="00532316" w:rsidP="00D359A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32316" w:rsidRPr="00C03EFB" w14:paraId="53D6B93B" w14:textId="77777777" w:rsidTr="009A3A5A">
        <w:trPr>
          <w:trHeight w:val="70"/>
          <w:jc w:val="center"/>
        </w:trPr>
        <w:tc>
          <w:tcPr>
            <w:tcW w:w="8730" w:type="dxa"/>
            <w:gridSpan w:val="4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3BF8D380" w14:textId="2F67F2EF" w:rsidR="00532316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Street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a</w:t>
            </w:r>
            <w:r w:rsidR="00532316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ddress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532316" w:rsidRPr="00C03EFB" w14:paraId="0A0F0CC1" w14:textId="77777777" w:rsidTr="00E50133">
        <w:trPr>
          <w:trHeight w:val="504"/>
          <w:jc w:val="center"/>
        </w:trPr>
        <w:tc>
          <w:tcPr>
            <w:tcW w:w="8730" w:type="dxa"/>
            <w:gridSpan w:val="4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6F8CDD34" w14:textId="73172EAC" w:rsidR="00532316" w:rsidRPr="009A3A5A" w:rsidRDefault="00532316" w:rsidP="00D359A4">
            <w:pPr>
              <w:rPr>
                <w:rFonts w:ascii="Arial" w:hAnsi="Arial" w:cs="Arial"/>
                <w:smallCaps/>
                <w:sz w:val="22"/>
                <w:szCs w:val="22"/>
              </w:rPr>
            </w:pPr>
          </w:p>
        </w:tc>
      </w:tr>
      <w:tr w:rsidR="0069706E" w:rsidRPr="00C03EFB" w14:paraId="228C325C" w14:textId="77777777" w:rsidTr="009A3A5A">
        <w:trPr>
          <w:trHeight w:val="70"/>
          <w:jc w:val="center"/>
        </w:trPr>
        <w:tc>
          <w:tcPr>
            <w:tcW w:w="3599" w:type="dxa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7E68FB23" w14:textId="20C353F4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City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  <w:tc>
          <w:tcPr>
            <w:tcW w:w="3059" w:type="dxa"/>
            <w:gridSpan w:val="2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2B031617" w14:textId="007888DE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State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  <w:tc>
          <w:tcPr>
            <w:tcW w:w="2072" w:type="dxa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4FDE69C3" w14:textId="360435B6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ZIP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c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ode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532316" w:rsidRPr="00C03EFB" w14:paraId="055ECA4D" w14:textId="77777777" w:rsidTr="00E50133">
        <w:trPr>
          <w:trHeight w:val="504"/>
          <w:jc w:val="center"/>
        </w:trPr>
        <w:tc>
          <w:tcPr>
            <w:tcW w:w="3599" w:type="dxa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7774C910" w14:textId="77777777" w:rsidR="00532316" w:rsidRPr="009A3A5A" w:rsidRDefault="00532316" w:rsidP="00D359A4">
            <w:pPr>
              <w:rPr>
                <w:rFonts w:ascii="Arial" w:hAnsi="Arial" w:cs="Arial"/>
                <w:smallCaps/>
                <w:sz w:val="22"/>
                <w:szCs w:val="22"/>
              </w:rPr>
            </w:pPr>
          </w:p>
        </w:tc>
        <w:tc>
          <w:tcPr>
            <w:tcW w:w="3059" w:type="dxa"/>
            <w:gridSpan w:val="2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56525C41" w14:textId="2725A306" w:rsidR="00532316" w:rsidRPr="009A3A5A" w:rsidRDefault="00532316" w:rsidP="00D359A4">
            <w:pPr>
              <w:rPr>
                <w:rFonts w:ascii="Arial" w:hAnsi="Arial" w:cs="Arial"/>
                <w:smallCaps/>
                <w:sz w:val="22"/>
                <w:szCs w:val="22"/>
              </w:rPr>
            </w:pPr>
          </w:p>
        </w:tc>
        <w:tc>
          <w:tcPr>
            <w:tcW w:w="2072" w:type="dxa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30AA03C1" w14:textId="77777777" w:rsidR="00532316" w:rsidRPr="009A3A5A" w:rsidRDefault="00532316" w:rsidP="00D359A4">
            <w:pPr>
              <w:rPr>
                <w:rFonts w:ascii="Arial" w:hAnsi="Arial" w:cs="Arial"/>
                <w:smallCaps/>
                <w:sz w:val="22"/>
                <w:szCs w:val="22"/>
              </w:rPr>
            </w:pPr>
          </w:p>
        </w:tc>
      </w:tr>
      <w:tr w:rsidR="00532316" w:rsidRPr="00C03EFB" w14:paraId="71FF2DAD" w14:textId="77777777" w:rsidTr="009A3A5A">
        <w:trPr>
          <w:trHeight w:val="70"/>
          <w:jc w:val="center"/>
        </w:trPr>
        <w:tc>
          <w:tcPr>
            <w:tcW w:w="8730" w:type="dxa"/>
            <w:gridSpan w:val="4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20838E84" w14:textId="61CEAE52" w:rsidR="00532316" w:rsidRPr="00255201" w:rsidRDefault="00A260CA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Name of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i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ntended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c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ollege/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u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niversity</w:t>
            </w:r>
            <w:r w:rsidR="00B6646F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/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t</w:t>
            </w:r>
            <w:r w:rsidR="00B6646F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rade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s</w:t>
            </w:r>
            <w:r w:rsidR="00B6646F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chool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a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ttending in the fall</w:t>
            </w:r>
            <w:r w:rsidR="00B6646F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 of 2026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532316" w:rsidRPr="00C03EFB" w14:paraId="33BB6319" w14:textId="77777777" w:rsidTr="00E50133">
        <w:trPr>
          <w:trHeight w:val="504"/>
          <w:jc w:val="center"/>
        </w:trPr>
        <w:tc>
          <w:tcPr>
            <w:tcW w:w="8730" w:type="dxa"/>
            <w:gridSpan w:val="4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658829E0" w14:textId="590914E4" w:rsidR="00532316" w:rsidRPr="009A3A5A" w:rsidRDefault="00532316" w:rsidP="00D359A4">
            <w:pPr>
              <w:rPr>
                <w:rFonts w:ascii="Arial" w:hAnsi="Arial" w:cs="Arial"/>
                <w:smallCaps/>
                <w:sz w:val="22"/>
                <w:szCs w:val="22"/>
              </w:rPr>
            </w:pPr>
          </w:p>
        </w:tc>
      </w:tr>
      <w:tr w:rsidR="0069706E" w:rsidRPr="00C03EFB" w14:paraId="0A3AED97" w14:textId="77777777" w:rsidTr="009A3A5A">
        <w:trPr>
          <w:trHeight w:val="70"/>
          <w:jc w:val="center"/>
        </w:trPr>
        <w:tc>
          <w:tcPr>
            <w:tcW w:w="4225" w:type="dxa"/>
            <w:gridSpan w:val="2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36D57F10" w14:textId="3B492F30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Telephone</w:t>
            </w:r>
            <w:r w:rsidR="00674B2A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 (of student and/or guardian)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  <w:tc>
          <w:tcPr>
            <w:tcW w:w="4505" w:type="dxa"/>
            <w:gridSpan w:val="2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1FF4B7C6" w14:textId="01A40DD5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E-mail</w:t>
            </w:r>
            <w:r w:rsidR="00674B2A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 (of student and/or guardian)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B10CE4" w:rsidRPr="00C03EFB" w14:paraId="134AB48B" w14:textId="77777777" w:rsidTr="00E50133">
        <w:trPr>
          <w:trHeight w:val="791"/>
          <w:jc w:val="center"/>
        </w:trPr>
        <w:tc>
          <w:tcPr>
            <w:tcW w:w="4225" w:type="dxa"/>
            <w:gridSpan w:val="2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3A4ADDBC" w14:textId="77777777" w:rsidR="00B10CE4" w:rsidRPr="009A3A5A" w:rsidRDefault="00B10CE4" w:rsidP="00D359A4">
            <w:pPr>
              <w:rPr>
                <w:rFonts w:ascii="Arial" w:hAnsi="Arial" w:cs="Arial"/>
                <w:smallCaps/>
                <w:sz w:val="22"/>
                <w:szCs w:val="22"/>
              </w:rPr>
            </w:pPr>
          </w:p>
        </w:tc>
        <w:tc>
          <w:tcPr>
            <w:tcW w:w="4505" w:type="dxa"/>
            <w:gridSpan w:val="2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11B97859" w14:textId="16A45B2F" w:rsidR="00B10CE4" w:rsidRPr="009A3A5A" w:rsidRDefault="00B10CE4" w:rsidP="00D359A4">
            <w:pPr>
              <w:rPr>
                <w:rFonts w:ascii="Arial" w:hAnsi="Arial" w:cs="Arial"/>
                <w:smallCaps/>
                <w:sz w:val="22"/>
                <w:szCs w:val="22"/>
              </w:rPr>
            </w:pPr>
          </w:p>
        </w:tc>
      </w:tr>
      <w:tr w:rsidR="0069706E" w:rsidRPr="00C03EFB" w14:paraId="69CF03F1" w14:textId="77777777" w:rsidTr="009A3A5A">
        <w:trPr>
          <w:trHeight w:val="70"/>
          <w:jc w:val="center"/>
        </w:trPr>
        <w:tc>
          <w:tcPr>
            <w:tcW w:w="4225" w:type="dxa"/>
            <w:gridSpan w:val="2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33FCF38A" w14:textId="09D41229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School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c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urrently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a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ttending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  <w:tc>
          <w:tcPr>
            <w:tcW w:w="4505" w:type="dxa"/>
            <w:gridSpan w:val="2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4F2F6F56" w14:textId="65D94654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Expected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g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raduation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d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ate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69706E" w:rsidRPr="00C03EFB" w14:paraId="6C5B533C" w14:textId="77777777" w:rsidTr="00E50133">
        <w:trPr>
          <w:trHeight w:val="504"/>
          <w:jc w:val="center"/>
        </w:trPr>
        <w:tc>
          <w:tcPr>
            <w:tcW w:w="4225" w:type="dxa"/>
            <w:gridSpan w:val="2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55778C96" w14:textId="77777777" w:rsidR="0069706E" w:rsidRPr="009A3A5A" w:rsidRDefault="0069706E" w:rsidP="00D359A4">
            <w:pPr>
              <w:rPr>
                <w:rFonts w:ascii="Arial" w:hAnsi="Arial" w:cs="Arial"/>
                <w:b/>
                <w:smallCaps/>
                <w:sz w:val="22"/>
                <w:szCs w:val="22"/>
                <w:highlight w:val="yellow"/>
              </w:rPr>
            </w:pPr>
          </w:p>
        </w:tc>
        <w:tc>
          <w:tcPr>
            <w:tcW w:w="4505" w:type="dxa"/>
            <w:gridSpan w:val="2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065B01A9" w14:textId="77777777" w:rsidR="0069706E" w:rsidRPr="009A3A5A" w:rsidRDefault="0069706E" w:rsidP="00197246">
            <w:pPr>
              <w:rPr>
                <w:rFonts w:ascii="Arial" w:hAnsi="Arial" w:cs="Arial"/>
                <w:b/>
                <w:smallCaps/>
                <w:sz w:val="22"/>
                <w:szCs w:val="22"/>
                <w:highlight w:val="yellow"/>
              </w:rPr>
            </w:pPr>
          </w:p>
        </w:tc>
      </w:tr>
      <w:tr w:rsidR="0069706E" w14:paraId="1A2B3C4D" w14:textId="77777777" w:rsidTr="009A3A5A">
        <w:trPr>
          <w:trHeight w:val="70"/>
          <w:jc w:val="center"/>
        </w:trPr>
        <w:tc>
          <w:tcPr>
            <w:tcW w:w="8730" w:type="dxa"/>
            <w:gridSpan w:val="4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1A2B3C50" w14:textId="25FB424F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Cumulative GPA (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n</w:t>
            </w:r>
            <w:r w:rsidR="00674B2A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ot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r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equired)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AA1111" w14:paraId="1A2B3C51" w14:textId="77777777" w:rsidTr="00E50133">
        <w:trPr>
          <w:trHeight w:val="504"/>
          <w:jc w:val="center"/>
        </w:trPr>
        <w:tc>
          <w:tcPr>
            <w:tcW w:w="8730" w:type="dxa"/>
            <w:gridSpan w:val="4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1A2B3C52" w14:textId="77777777" w:rsidR="00CE7F8B" w:rsidRPr="009A3A5A" w:rsidRDefault="00CE7F8B" w:rsidP="00D359A4">
            <w:pPr>
              <w:rPr>
                <w:rFonts w:ascii="Arial" w:hAnsi="Arial" w:cs="Arial"/>
                <w:smallCaps/>
                <w:sz w:val="22"/>
                <w:szCs w:val="22"/>
              </w:rPr>
            </w:pPr>
          </w:p>
        </w:tc>
      </w:tr>
      <w:tr w:rsidR="0069706E" w:rsidRPr="00C03EFB" w14:paraId="7004CCD6" w14:textId="77777777" w:rsidTr="009A3A5A">
        <w:trPr>
          <w:trHeight w:val="70"/>
          <w:jc w:val="center"/>
        </w:trPr>
        <w:tc>
          <w:tcPr>
            <w:tcW w:w="4225" w:type="dxa"/>
            <w:gridSpan w:val="2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06951066" w14:textId="088DD3D3" w:rsidR="0069706E" w:rsidRPr="00255201" w:rsidRDefault="0069706E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Name of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s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chool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g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uidance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c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ounselor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  <w:tc>
          <w:tcPr>
            <w:tcW w:w="4505" w:type="dxa"/>
            <w:gridSpan w:val="2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429BD9F1" w14:textId="0BBBF1AA" w:rsidR="0069706E" w:rsidRPr="00255201" w:rsidRDefault="0069706E" w:rsidP="00F52261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Counselor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c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ontact 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i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nfo (phone</w:t>
            </w:r>
            <w:r w:rsidR="009A3A5A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 and 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e-mail)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69706E" w:rsidRPr="00C03EFB" w14:paraId="5CC156BB" w14:textId="77777777" w:rsidTr="00E50133">
        <w:trPr>
          <w:trHeight w:val="792"/>
          <w:jc w:val="center"/>
        </w:trPr>
        <w:tc>
          <w:tcPr>
            <w:tcW w:w="4225" w:type="dxa"/>
            <w:gridSpan w:val="2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7F964705" w14:textId="282634DF" w:rsidR="0069706E" w:rsidRPr="009A3A5A" w:rsidRDefault="0069706E" w:rsidP="00D359A4">
            <w:pPr>
              <w:rPr>
                <w:rFonts w:ascii="Arial" w:hAnsi="Arial" w:cs="Arial"/>
                <w:b/>
                <w:smallCaps/>
                <w:sz w:val="22"/>
                <w:szCs w:val="22"/>
              </w:rPr>
            </w:pPr>
          </w:p>
        </w:tc>
        <w:tc>
          <w:tcPr>
            <w:tcW w:w="4505" w:type="dxa"/>
            <w:gridSpan w:val="2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0333293A" w14:textId="57F1FB21" w:rsidR="0069706E" w:rsidRPr="009A3A5A" w:rsidRDefault="0069706E" w:rsidP="00D359A4">
            <w:pPr>
              <w:rPr>
                <w:rFonts w:ascii="Arial" w:hAnsi="Arial" w:cs="Arial"/>
                <w:b/>
                <w:smallCaps/>
                <w:sz w:val="22"/>
                <w:szCs w:val="22"/>
              </w:rPr>
            </w:pPr>
          </w:p>
        </w:tc>
      </w:tr>
      <w:tr w:rsidR="00532316" w:rsidRPr="00C03EFB" w14:paraId="48C08B8E" w14:textId="77777777" w:rsidTr="009A3A5A">
        <w:trPr>
          <w:trHeight w:val="70"/>
          <w:jc w:val="center"/>
        </w:trPr>
        <w:tc>
          <w:tcPr>
            <w:tcW w:w="8730" w:type="dxa"/>
            <w:gridSpan w:val="4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00293AC7" w14:textId="52F7AC00" w:rsidR="00532316" w:rsidRPr="00255201" w:rsidRDefault="00532316" w:rsidP="00D359A4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Name of Community Association in which </w:t>
            </w:r>
            <w:r w:rsidR="00B10CE4"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You</w:t>
            </w: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 xml:space="preserve"> Live (if applicable)</w:t>
            </w:r>
            <w:r w:rsid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:</w:t>
            </w:r>
          </w:p>
        </w:tc>
      </w:tr>
      <w:tr w:rsidR="00532316" w:rsidRPr="00C03EFB" w14:paraId="033DC9C3" w14:textId="77777777" w:rsidTr="00E50133">
        <w:trPr>
          <w:trHeight w:val="504"/>
          <w:jc w:val="center"/>
        </w:trPr>
        <w:tc>
          <w:tcPr>
            <w:tcW w:w="8730" w:type="dxa"/>
            <w:gridSpan w:val="4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1DB6A752" w14:textId="3EE80720" w:rsidR="00532316" w:rsidRPr="009A3A5A" w:rsidRDefault="00532316" w:rsidP="00D359A4">
            <w:pPr>
              <w:rPr>
                <w:rFonts w:ascii="Arial" w:hAnsi="Arial" w:cs="Arial"/>
                <w:b/>
                <w:smallCaps/>
                <w:sz w:val="22"/>
                <w:szCs w:val="22"/>
              </w:rPr>
            </w:pPr>
          </w:p>
        </w:tc>
      </w:tr>
      <w:tr w:rsidR="00532316" w:rsidRPr="00C03EFB" w14:paraId="5226C364" w14:textId="77777777" w:rsidTr="009A3A5A">
        <w:trPr>
          <w:trHeight w:val="70"/>
          <w:jc w:val="center"/>
        </w:trPr>
        <w:tc>
          <w:tcPr>
            <w:tcW w:w="8730" w:type="dxa"/>
            <w:gridSpan w:val="4"/>
            <w:tcBorders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  <w:shd w:val="clear" w:color="auto" w:fill="2F5496" w:themeFill="accent5" w:themeFillShade="BF"/>
          </w:tcPr>
          <w:p w14:paraId="7471F090" w14:textId="33C0D04D" w:rsidR="00532316" w:rsidRPr="00255201" w:rsidRDefault="007F79DF" w:rsidP="00C03EFB">
            <w:pPr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</w:pPr>
            <w:r w:rsidRPr="00255201">
              <w:rPr>
                <w:rFonts w:ascii="Arial" w:hAnsi="Arial" w:cs="Arial"/>
                <w:b/>
                <w:smallCaps/>
                <w:color w:val="FFFFFF" w:themeColor="background1"/>
                <w:sz w:val="20"/>
              </w:rPr>
              <w:t>How did you hear about the scholarship contest?</w:t>
            </w:r>
          </w:p>
        </w:tc>
      </w:tr>
      <w:tr w:rsidR="00532316" w:rsidRPr="00C03EFB" w14:paraId="352B7053" w14:textId="77777777" w:rsidTr="00E50133">
        <w:trPr>
          <w:trHeight w:val="792"/>
          <w:jc w:val="center"/>
        </w:trPr>
        <w:tc>
          <w:tcPr>
            <w:tcW w:w="8730" w:type="dxa"/>
            <w:gridSpan w:val="4"/>
            <w:tcBorders>
              <w:top w:val="single" w:sz="4" w:space="0" w:color="2F5496" w:themeColor="accent5" w:themeShade="BF"/>
              <w:left w:val="single" w:sz="4" w:space="0" w:color="2F5496" w:themeColor="accent5" w:themeShade="BF"/>
              <w:bottom w:val="single" w:sz="4" w:space="0" w:color="2F5496" w:themeColor="accent5" w:themeShade="BF"/>
              <w:right w:val="single" w:sz="4" w:space="0" w:color="2F5496" w:themeColor="accent5" w:themeShade="BF"/>
            </w:tcBorders>
          </w:tcPr>
          <w:p w14:paraId="3422C6A5" w14:textId="6B346374" w:rsidR="00532316" w:rsidRPr="009A3A5A" w:rsidRDefault="00532316" w:rsidP="00D359A4">
            <w:pPr>
              <w:rPr>
                <w:rFonts w:ascii="Arial" w:hAnsi="Arial" w:cs="Arial"/>
                <w:b/>
                <w:smallCaps/>
                <w:sz w:val="22"/>
                <w:szCs w:val="22"/>
              </w:rPr>
            </w:pPr>
          </w:p>
        </w:tc>
      </w:tr>
    </w:tbl>
    <w:p w14:paraId="55EAB720" w14:textId="77777777" w:rsidR="00C03EFB" w:rsidRPr="00C03EFB" w:rsidRDefault="00C03EFB" w:rsidP="00532316">
      <w:pPr>
        <w:rPr>
          <w:rFonts w:ascii="Arial" w:hAnsi="Arial" w:cs="Arial"/>
          <w:sz w:val="20"/>
        </w:rPr>
      </w:pPr>
    </w:p>
    <w:p w14:paraId="288036B8" w14:textId="49031331" w:rsidR="00532316" w:rsidRPr="00C03EFB" w:rsidRDefault="00532316" w:rsidP="0053231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 certify that all information provided herein is true and accurate; that I have personally drafted my essay without assistance; and that WMCCAI has the authority to verify all statements provided from appropriate sources and confirm all sources referenced herein may release such information.</w:t>
      </w:r>
    </w:p>
    <w:p w14:paraId="59C0007E" w14:textId="77777777" w:rsidR="00532316" w:rsidRPr="00C03EFB" w:rsidRDefault="00532316" w:rsidP="0053231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</w:p>
    <w:tbl>
      <w:tblPr>
        <w:tblW w:w="87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9"/>
        <w:gridCol w:w="3221"/>
      </w:tblGrid>
      <w:tr w:rsidR="0078048D" w:rsidRPr="00C03EFB" w14:paraId="3A570663" w14:textId="77777777" w:rsidTr="00E50133">
        <w:trPr>
          <w:trHeight w:val="432"/>
          <w:jc w:val="center"/>
        </w:trPr>
        <w:tc>
          <w:tcPr>
            <w:tcW w:w="55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DFBED6" w14:textId="17365D68" w:rsidR="0078048D" w:rsidRPr="007459DA" w:rsidRDefault="0078048D" w:rsidP="00D359A4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221" w:type="dxa"/>
            <w:tcBorders>
              <w:top w:val="nil"/>
              <w:left w:val="nil"/>
              <w:right w:val="nil"/>
            </w:tcBorders>
          </w:tcPr>
          <w:p w14:paraId="60F88D71" w14:textId="77777777" w:rsidR="0078048D" w:rsidRPr="007459DA" w:rsidRDefault="0078048D" w:rsidP="00D359A4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379CD1BE" w14:textId="48B92F84" w:rsidR="00DB691E" w:rsidRPr="00C03EFB" w:rsidRDefault="00532316" w:rsidP="00E50133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b/>
          <w:smallCaps/>
          <w:sz w:val="20"/>
        </w:rPr>
        <w:t>Signature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 </w:t>
      </w:r>
      <w:r>
        <w:rPr>
          <w:rFonts w:ascii="Arial" w:hAnsi="Arial" w:cs="Arial"/>
          <w:b/>
          <w:smallCaps/>
          <w:sz w:val="20"/>
        </w:rPr>
        <w:t>Date</w:t>
      </w:r>
    </w:p>
    <w:sectPr w:rsidR="00DB691E" w:rsidRPr="00C03EFB" w:rsidSect="009A3A5A">
      <w:headerReference w:type="default" r:id="rId12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F6B2C" w14:textId="77777777" w:rsidR="008B545A" w:rsidRDefault="008B545A">
      <w:r>
        <w:separator/>
      </w:r>
    </w:p>
  </w:endnote>
  <w:endnote w:type="continuationSeparator" w:id="0">
    <w:p w14:paraId="6C20D114" w14:textId="77777777" w:rsidR="008B545A" w:rsidRDefault="008B5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Avenir 65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Euromod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E5CD4" w14:textId="77777777" w:rsidR="008B545A" w:rsidRDefault="008B545A">
      <w:r>
        <w:separator/>
      </w:r>
    </w:p>
  </w:footnote>
  <w:footnote w:type="continuationSeparator" w:id="0">
    <w:p w14:paraId="6E3A8474" w14:textId="77777777" w:rsidR="008B545A" w:rsidRDefault="008B54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68E88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72A6E8B2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0839E715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3062D231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11033885" w14:textId="54DF8506" w:rsidR="003F1818" w:rsidRDefault="003F1818" w:rsidP="00674B2A">
    <w:pPr>
      <w:tabs>
        <w:tab w:val="left" w:pos="5445"/>
      </w:tabs>
      <w:rPr>
        <w:rFonts w:ascii="Arial" w:hAnsi="Arial" w:cs="Arial"/>
        <w:b/>
        <w:smallCaps/>
        <w:sz w:val="20"/>
      </w:rPr>
    </w:pPr>
  </w:p>
  <w:p w14:paraId="54DB6F1C" w14:textId="09F1B521" w:rsidR="003F1818" w:rsidRPr="00505561" w:rsidRDefault="003F1818" w:rsidP="00674B2A">
    <w:pPr>
      <w:jc w:val="center"/>
      <w:rPr>
        <w:rFonts w:ascii="Arial" w:hAnsi="Arial" w:cs="Arial"/>
        <w:b/>
        <w:smallCaps/>
        <w:sz w:val="21"/>
        <w:szCs w:val="21"/>
      </w:rPr>
    </w:pPr>
    <w:r w:rsidRPr="00505561">
      <w:rPr>
        <w:rFonts w:ascii="Arial" w:hAnsi="Arial" w:cs="Arial"/>
        <w:b/>
        <w:smallCaps/>
        <w:sz w:val="21"/>
        <w:szCs w:val="21"/>
      </w:rPr>
      <w:t>Washington Metropolitan Chapter Community Associations Institute (WMCCAI)</w:t>
    </w:r>
  </w:p>
  <w:p w14:paraId="6E123BEB" w14:textId="2D8C47C4" w:rsidR="003F1818" w:rsidRPr="00674B2A" w:rsidRDefault="003F1818" w:rsidP="009A3A5A">
    <w:pPr>
      <w:jc w:val="center"/>
      <w:rPr>
        <w:rFonts w:ascii="Arial" w:hAnsi="Arial" w:cs="Arial"/>
        <w:b/>
        <w:smallCaps/>
        <w:sz w:val="22"/>
        <w:szCs w:val="22"/>
      </w:rPr>
    </w:pPr>
    <w:r w:rsidRPr="00505561">
      <w:rPr>
        <w:rFonts w:ascii="Arial" w:hAnsi="Arial" w:cs="Arial"/>
        <w:b/>
        <w:smallCaps/>
        <w:sz w:val="22"/>
        <w:szCs w:val="22"/>
      </w:rPr>
      <w:t>20</w:t>
    </w:r>
    <w:r w:rsidR="00F848FA" w:rsidRPr="00505561">
      <w:rPr>
        <w:rFonts w:ascii="Arial" w:hAnsi="Arial" w:cs="Arial"/>
        <w:b/>
        <w:smallCaps/>
        <w:sz w:val="22"/>
        <w:szCs w:val="22"/>
      </w:rPr>
      <w:t>2</w:t>
    </w:r>
    <w:r w:rsidR="0078048D">
      <w:rPr>
        <w:rFonts w:ascii="Arial" w:hAnsi="Arial" w:cs="Arial"/>
        <w:b/>
        <w:smallCaps/>
        <w:sz w:val="22"/>
        <w:szCs w:val="22"/>
      </w:rPr>
      <w:t>6</w:t>
    </w:r>
    <w:r w:rsidR="00F629C0">
      <w:rPr>
        <w:rFonts w:ascii="Arial" w:hAnsi="Arial" w:cs="Arial"/>
        <w:b/>
        <w:smallCaps/>
        <w:sz w:val="22"/>
        <w:szCs w:val="22"/>
      </w:rPr>
      <w:t xml:space="preserve"> </w:t>
    </w:r>
    <w:r w:rsidRPr="00505561">
      <w:rPr>
        <w:rFonts w:ascii="Arial" w:hAnsi="Arial" w:cs="Arial"/>
        <w:b/>
        <w:smallCaps/>
        <w:sz w:val="22"/>
        <w:szCs w:val="22"/>
      </w:rPr>
      <w:t>Scholarship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D31C3"/>
    <w:multiLevelType w:val="hybridMultilevel"/>
    <w:tmpl w:val="7CD0BF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4303245">
    <w:abstractNumId w:val="0"/>
  </w:num>
  <w:num w:numId="2" w16cid:durableId="16709816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MrEwMzcxMDI2NjVT0lEKTi0uzszPAykwqgUAaJKtEywAAAA="/>
  </w:docVars>
  <w:rsids>
    <w:rsidRoot w:val="00C80FE0"/>
    <w:rsid w:val="0002002D"/>
    <w:rsid w:val="00020967"/>
    <w:rsid w:val="0002689C"/>
    <w:rsid w:val="00033774"/>
    <w:rsid w:val="00040AC6"/>
    <w:rsid w:val="00043301"/>
    <w:rsid w:val="00051C9C"/>
    <w:rsid w:val="00057BAC"/>
    <w:rsid w:val="000B0569"/>
    <w:rsid w:val="000C5B91"/>
    <w:rsid w:val="000D43E1"/>
    <w:rsid w:val="000E16BC"/>
    <w:rsid w:val="000F7A4E"/>
    <w:rsid w:val="001159D1"/>
    <w:rsid w:val="00120FB9"/>
    <w:rsid w:val="00157717"/>
    <w:rsid w:val="00172635"/>
    <w:rsid w:val="00192043"/>
    <w:rsid w:val="00197246"/>
    <w:rsid w:val="001C5A79"/>
    <w:rsid w:val="001F4494"/>
    <w:rsid w:val="00235587"/>
    <w:rsid w:val="00250780"/>
    <w:rsid w:val="00255201"/>
    <w:rsid w:val="00256689"/>
    <w:rsid w:val="002A4532"/>
    <w:rsid w:val="002C65B0"/>
    <w:rsid w:val="002E7F9F"/>
    <w:rsid w:val="00337718"/>
    <w:rsid w:val="00352ECE"/>
    <w:rsid w:val="003800C8"/>
    <w:rsid w:val="00393F1D"/>
    <w:rsid w:val="003B30C6"/>
    <w:rsid w:val="003B3D16"/>
    <w:rsid w:val="003B63B8"/>
    <w:rsid w:val="003F1818"/>
    <w:rsid w:val="00403592"/>
    <w:rsid w:val="00434C61"/>
    <w:rsid w:val="00462D34"/>
    <w:rsid w:val="00480E57"/>
    <w:rsid w:val="00497909"/>
    <w:rsid w:val="00505561"/>
    <w:rsid w:val="00511408"/>
    <w:rsid w:val="00517241"/>
    <w:rsid w:val="00532316"/>
    <w:rsid w:val="00557E24"/>
    <w:rsid w:val="00562D52"/>
    <w:rsid w:val="00564846"/>
    <w:rsid w:val="00572F28"/>
    <w:rsid w:val="005A17F7"/>
    <w:rsid w:val="005F7B6E"/>
    <w:rsid w:val="00606D9A"/>
    <w:rsid w:val="0061166A"/>
    <w:rsid w:val="00616D65"/>
    <w:rsid w:val="0062680F"/>
    <w:rsid w:val="00632FA8"/>
    <w:rsid w:val="00655B21"/>
    <w:rsid w:val="00674B2A"/>
    <w:rsid w:val="0069706E"/>
    <w:rsid w:val="006E0C6F"/>
    <w:rsid w:val="006E1B9D"/>
    <w:rsid w:val="00711338"/>
    <w:rsid w:val="00713E66"/>
    <w:rsid w:val="007459DA"/>
    <w:rsid w:val="00762CC5"/>
    <w:rsid w:val="0078048D"/>
    <w:rsid w:val="007A4ABD"/>
    <w:rsid w:val="007F79DF"/>
    <w:rsid w:val="00810D14"/>
    <w:rsid w:val="008565C2"/>
    <w:rsid w:val="008B545A"/>
    <w:rsid w:val="008D7649"/>
    <w:rsid w:val="00984A3F"/>
    <w:rsid w:val="009A3A5A"/>
    <w:rsid w:val="009A6CDB"/>
    <w:rsid w:val="009B77C5"/>
    <w:rsid w:val="009F2A01"/>
    <w:rsid w:val="00A0397D"/>
    <w:rsid w:val="00A25E1F"/>
    <w:rsid w:val="00A25F38"/>
    <w:rsid w:val="00A260CA"/>
    <w:rsid w:val="00A628BF"/>
    <w:rsid w:val="00A636E4"/>
    <w:rsid w:val="00A70508"/>
    <w:rsid w:val="00A8620A"/>
    <w:rsid w:val="00AA44B9"/>
    <w:rsid w:val="00AB26A3"/>
    <w:rsid w:val="00AF4245"/>
    <w:rsid w:val="00B10CE4"/>
    <w:rsid w:val="00B11946"/>
    <w:rsid w:val="00B31ACE"/>
    <w:rsid w:val="00B35E9C"/>
    <w:rsid w:val="00B61B8E"/>
    <w:rsid w:val="00B6646F"/>
    <w:rsid w:val="00B76E2D"/>
    <w:rsid w:val="00B80A18"/>
    <w:rsid w:val="00B8154F"/>
    <w:rsid w:val="00C03EFB"/>
    <w:rsid w:val="00C140A2"/>
    <w:rsid w:val="00C3377C"/>
    <w:rsid w:val="00C346DB"/>
    <w:rsid w:val="00C80FE0"/>
    <w:rsid w:val="00CA7F37"/>
    <w:rsid w:val="00CE2BF8"/>
    <w:rsid w:val="00CE7F8B"/>
    <w:rsid w:val="00D359A4"/>
    <w:rsid w:val="00D521FA"/>
    <w:rsid w:val="00D571C9"/>
    <w:rsid w:val="00DA5873"/>
    <w:rsid w:val="00DB691E"/>
    <w:rsid w:val="00DE14E7"/>
    <w:rsid w:val="00E009D4"/>
    <w:rsid w:val="00E01B2D"/>
    <w:rsid w:val="00E06BF8"/>
    <w:rsid w:val="00E1346E"/>
    <w:rsid w:val="00E165AC"/>
    <w:rsid w:val="00E31C4C"/>
    <w:rsid w:val="00E345D7"/>
    <w:rsid w:val="00E448F9"/>
    <w:rsid w:val="00E50133"/>
    <w:rsid w:val="00E61F0D"/>
    <w:rsid w:val="00E639F4"/>
    <w:rsid w:val="00EE27DA"/>
    <w:rsid w:val="00EF6B99"/>
    <w:rsid w:val="00F26B10"/>
    <w:rsid w:val="00F52261"/>
    <w:rsid w:val="00F629C0"/>
    <w:rsid w:val="00F848FA"/>
    <w:rsid w:val="00F973A1"/>
    <w:rsid w:val="00FA0F74"/>
    <w:rsid w:val="00FA5007"/>
    <w:rsid w:val="00FA7F00"/>
    <w:rsid w:val="00FD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964D84"/>
  <w15:docId w15:val="{69BF614D-50C3-494C-9094-80DC3F39C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alisto MT" w:hAnsi="Calisto MT"/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06D9A"/>
    <w:pPr>
      <w:keepNext/>
      <w:jc w:val="center"/>
      <w:outlineLvl w:val="1"/>
    </w:pPr>
    <w:rPr>
      <w:rFonts w:ascii="Times New Roman" w:hAnsi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403592"/>
    <w:pPr>
      <w:autoSpaceDE w:val="0"/>
      <w:autoSpaceDN w:val="0"/>
      <w:adjustRightInd w:val="0"/>
    </w:pPr>
    <w:rPr>
      <w:rFonts w:ascii="Avenir 65 Medium" w:hAnsi="Avenir 65 Medium" w:cs="Avenir 65 Mediu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403592"/>
    <w:pPr>
      <w:spacing w:line="151" w:lineRule="atLeast"/>
    </w:pPr>
    <w:rPr>
      <w:rFonts w:cs="Times New Roman"/>
      <w:color w:val="auto"/>
    </w:rPr>
  </w:style>
  <w:style w:type="character" w:customStyle="1" w:styleId="A2">
    <w:name w:val="A2"/>
    <w:uiPriority w:val="99"/>
    <w:rsid w:val="00403592"/>
    <w:rPr>
      <w:rFonts w:cs="Avenir 65 Medium"/>
      <w:color w:val="005597"/>
      <w:sz w:val="13"/>
      <w:szCs w:val="13"/>
    </w:rPr>
  </w:style>
  <w:style w:type="character" w:customStyle="1" w:styleId="Heading2Char">
    <w:name w:val="Heading 2 Char"/>
    <w:link w:val="Heading2"/>
    <w:semiHidden/>
    <w:rsid w:val="00606D9A"/>
    <w:rPr>
      <w:b/>
      <w:bCs/>
      <w:sz w:val="24"/>
      <w:szCs w:val="24"/>
    </w:rPr>
  </w:style>
  <w:style w:type="character" w:styleId="Emphasis">
    <w:name w:val="Emphasis"/>
    <w:qFormat/>
    <w:rsid w:val="00606D9A"/>
    <w:rPr>
      <w:i w:val="0"/>
      <w:iCs w:val="0"/>
    </w:rPr>
  </w:style>
  <w:style w:type="paragraph" w:styleId="NormalWeb">
    <w:name w:val="Normal (Web)"/>
    <w:basedOn w:val="Normal"/>
    <w:uiPriority w:val="99"/>
    <w:unhideWhenUsed/>
    <w:rsid w:val="002E7F9F"/>
    <w:pPr>
      <w:spacing w:before="100" w:beforeAutospacing="1" w:after="100" w:afterAutospacing="1"/>
    </w:pPr>
    <w:rPr>
      <w:rFonts w:ascii="Times New Roman" w:hAnsi="Times New Roman"/>
      <w:sz w:val="18"/>
      <w:szCs w:val="18"/>
    </w:rPr>
  </w:style>
  <w:style w:type="character" w:styleId="Hyperlink">
    <w:name w:val="Hyperlink"/>
    <w:rsid w:val="001F4494"/>
    <w:rPr>
      <w:color w:val="0000FF"/>
      <w:u w:val="single"/>
    </w:rPr>
  </w:style>
  <w:style w:type="paragraph" w:styleId="BodyText2">
    <w:name w:val="Body Text 2"/>
    <w:basedOn w:val="Normal"/>
    <w:link w:val="BodyText2Char"/>
    <w:unhideWhenUsed/>
    <w:rsid w:val="0002689C"/>
    <w:rPr>
      <w:rFonts w:ascii="Euromode" w:hAnsi="Euromode"/>
      <w:spacing w:val="-5"/>
      <w:sz w:val="16"/>
    </w:rPr>
  </w:style>
  <w:style w:type="character" w:customStyle="1" w:styleId="BodyText2Char">
    <w:name w:val="Body Text 2 Char"/>
    <w:link w:val="BodyText2"/>
    <w:rsid w:val="0002689C"/>
    <w:rPr>
      <w:rFonts w:ascii="Euromode" w:hAnsi="Euromode"/>
      <w:spacing w:val="-5"/>
      <w:sz w:val="16"/>
    </w:rPr>
  </w:style>
  <w:style w:type="table" w:styleId="TableGrid">
    <w:name w:val="Table Grid"/>
    <w:basedOn w:val="TableNormal"/>
    <w:rsid w:val="005323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231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55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a8ec74-36b6-4985-b8ae-db0ce0781b4e">
      <Terms xmlns="http://schemas.microsoft.com/office/infopath/2007/PartnerControls"/>
    </lcf76f155ced4ddcb4097134ff3c332f>
    <TaxCatchAll xmlns="675a3937-90cc-4994-a871-1f376614b8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7D0B2FAF17A04D9775C908B4B13F1A" ma:contentTypeVersion="18" ma:contentTypeDescription="Create a new document." ma:contentTypeScope="" ma:versionID="83e4928d55e281bdb2b8581a553dd021">
  <xsd:schema xmlns:xsd="http://www.w3.org/2001/XMLSchema" xmlns:xs="http://www.w3.org/2001/XMLSchema" xmlns:p="http://schemas.microsoft.com/office/2006/metadata/properties" xmlns:ns2="86a8ec74-36b6-4985-b8ae-db0ce0781b4e" xmlns:ns3="675a3937-90cc-4994-a871-1f376614b804" targetNamespace="http://schemas.microsoft.com/office/2006/metadata/properties" ma:root="true" ma:fieldsID="0eef60380fc2a66ff4f396aa91d411ac" ns2:_="" ns3:_="">
    <xsd:import namespace="86a8ec74-36b6-4985-b8ae-db0ce0781b4e"/>
    <xsd:import namespace="675a3937-90cc-4994-a871-1f376614b8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8ec74-36b6-4985-b8ae-db0ce0781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08195b2-51c2-482e-96bc-74895949c0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a3937-90cc-4994-a871-1f376614b8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fa28617-b2bf-4d47-baf1-b52dd814a59d}" ma:internalName="TaxCatchAll" ma:showField="CatchAllData" ma:web="675a3937-90cc-4994-a871-1f376614b8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ADE814-44B1-466E-9062-5AE25D0B27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A88D87-B7E0-406B-95C8-73599F46C7ED}">
  <ds:schemaRefs>
    <ds:schemaRef ds:uri="http://schemas.microsoft.com/office/2006/metadata/properties"/>
    <ds:schemaRef ds:uri="http://schemas.microsoft.com/office/infopath/2007/PartnerControls"/>
    <ds:schemaRef ds:uri="86a8ec74-36b6-4985-b8ae-db0ce0781b4e"/>
    <ds:schemaRef ds:uri="675a3937-90cc-4994-a871-1f376614b804"/>
  </ds:schemaRefs>
</ds:datastoreItem>
</file>

<file path=customXml/itemProps3.xml><?xml version="1.0" encoding="utf-8"?>
<ds:datastoreItem xmlns:ds="http://schemas.openxmlformats.org/officeDocument/2006/customXml" ds:itemID="{57E8A75D-812C-468E-AC04-3CBD757A4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a8ec74-36b6-4985-b8ae-db0ce0781b4e"/>
    <ds:schemaRef ds:uri="675a3937-90cc-4994-a871-1f376614b8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24</Words>
  <Characters>730</Characters>
  <Application>Microsoft Office Word</Application>
  <DocSecurity>0</DocSecurity>
  <Lines>5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I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Flynn</dc:creator>
  <cp:lastModifiedBy>Kimberly Eriksson</cp:lastModifiedBy>
  <cp:revision>6</cp:revision>
  <cp:lastPrinted>2014-03-11T18:49:00Z</cp:lastPrinted>
  <dcterms:created xsi:type="dcterms:W3CDTF">2025-02-21T14:14:00Z</dcterms:created>
  <dcterms:modified xsi:type="dcterms:W3CDTF">2026-03-2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7D0B2FAF17A04D9775C908B4B13F1A</vt:lpwstr>
  </property>
  <property fmtid="{D5CDD505-2E9C-101B-9397-08002B2CF9AE}" pid="3" name="Order">
    <vt:r8>2313200</vt:r8>
  </property>
  <property fmtid="{D5CDD505-2E9C-101B-9397-08002B2CF9AE}" pid="4" name="MediaServiceImageTags">
    <vt:lpwstr/>
  </property>
</Properties>
</file>